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Graphit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cd0b91244785e287fe7d0795006e27d2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00175" cy="1800225"/>
            <wp:effectExtent b="0" l="0" r="0" t="0"/>
            <wp:docPr descr="Graphite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cd0b91244785e287fe7d0795006e27d2&amp;pid=cdx&amp;w=147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Graphit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ure form of carbon</w:t>
      </w:r>
      <w:r>
        <w:t xml:space="preserve"> </w:t>
      </w:r>
      <w:r>
        <w:t xml:space="preserve">with a crystalline structure that allows it to store</w:t>
      </w:r>
      <w:r>
        <w:t xml:space="preserve"> </w:t>
      </w:r>
      <w:r>
        <w:rPr>
          <w:b/>
          <w:bCs/>
        </w:rPr>
        <w:t xml:space="preserve">lithium ions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n the context of technology, it plays a crucial role i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battery anodes</w:t>
        </w:r>
        <w:r>
          <w:rPr>
            <w:rStyle w:val="Hyperlink"/>
          </w:rPr>
          <w:t xml:space="preserve">, including those used in electric vehicles (EVs)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graphite and its applications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A closer look at graphite—its forms, functions, and future in EV batteries</w:t>
        </w:r>
      </w:hyperlink>
      <w:r>
        <w:t xml:space="preserve">: This article provides insights into the different forms of graphite, its role in EV batteries, and industry trends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Cambridge Dictionary: Graphite</w:t>
        </w:r>
      </w:hyperlink>
      <w:r>
        <w:t xml:space="preserve">: A concise definition of graphite as a soft, dark grey carbon used in pencils, machinery lubrication, and nuclear reactors</w:t>
      </w:r>
      <w:r>
        <w:t xml:space="preserve"> 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Merriam-Webster: Graphite</w:t>
        </w:r>
      </w:hyperlink>
      <w:r>
        <w:t xml:space="preserve">: A detailed definition of graphite, including its use in lead pencils, electrolytic anodes, and as a moderator in nuclear reactors</w:t>
      </w:r>
      <w:r>
        <w:t xml:space="preserve"> 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Oxford Learner’s Dictionaries: Graphite</w:t>
        </w:r>
      </w:hyperlink>
      <w:r>
        <w:t xml:space="preserve">: Learn about graphite as a soft black mineral used for pencils, machinery lubrication, and nuclear reactors</w:t>
      </w:r>
      <w:r>
        <w:t xml:space="preserve"> 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aphite on Wikipedia</w:t>
      </w:r>
      <w:r>
        <w:t xml:space="preserve">: Explore the comprehensive Wikipedia page on graphite, covering its properties, applications, and historical context.</w:t>
      </w:r>
    </w:p>
    <w:p>
      <w:pPr>
        <w:pStyle w:val="FirstParagraph"/>
      </w:pPr>
      <w:r>
        <w:t xml:space="preserve">Feel free to explore these resources to deepen your understanding of this fascinating material! 🚀🔋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chargedevs.com/features/a-closer-look-at-graphite-its-forms-functions-and-future-in-ev-batteries/" TargetMode="External" /><Relationship Type="http://schemas.openxmlformats.org/officeDocument/2006/relationships/hyperlink" Id="rId27" Target="https://dictionary.cambridge.org/dictionary/english/graphite" TargetMode="External" /><Relationship Type="http://schemas.openxmlformats.org/officeDocument/2006/relationships/hyperlink" Id="rId28" Target="https://www.merriam-webster.com/dictionary/graphite" TargetMode="External" /><Relationship Type="http://schemas.openxmlformats.org/officeDocument/2006/relationships/hyperlink" Id="rId29" Target="https://www.oxfordlearnersdictionaries.com/definition/english/graph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hargedevs.com/features/a-closer-look-at-graphite-its-forms-functions-and-future-in-ev-batteries/" TargetMode="External" /><Relationship Type="http://schemas.openxmlformats.org/officeDocument/2006/relationships/hyperlink" Id="rId27" Target="https://dictionary.cambridge.org/dictionary/english/graphite" TargetMode="External" /><Relationship Type="http://schemas.openxmlformats.org/officeDocument/2006/relationships/hyperlink" Id="rId28" Target="https://www.merriam-webster.com/dictionary/graphite" TargetMode="External" /><Relationship Type="http://schemas.openxmlformats.org/officeDocument/2006/relationships/hyperlink" Id="rId29" Target="https://www.oxfordlearnersdictionaries.com/definition/english/graph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48Z</dcterms:created>
  <dcterms:modified xsi:type="dcterms:W3CDTF">2024-03-23T04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